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A72578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72578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E127002" w:rsidR="00B4741E" w:rsidRPr="00A72578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աստանի Հանրապետության ք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72578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72578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0ED88023" w:rsidR="00B4741E" w:rsidRPr="00A72578" w:rsidRDefault="00CC0BF4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F346B2" w:rsidRPr="00F346B2">
        <w:rPr>
          <w:rFonts w:ascii="GHEA Grapalat" w:hAnsi="GHEA Grapalat"/>
          <w:b/>
          <w:sz w:val="22"/>
          <w:szCs w:val="22"/>
          <w:lang w:val="hy-AM" w:eastAsia="hy-AM"/>
        </w:rPr>
        <w:t>արտաքին մ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րցույթ՝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72578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Լոռու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 xml:space="preserve"> տեղակալ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.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թ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Ղ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1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0B680F" w:rsidRPr="007743C1">
        <w:rPr>
          <w:rFonts w:ascii="GHEA Grapalat" w:hAnsi="GHEA Grapalat"/>
          <w:sz w:val="22"/>
          <w:szCs w:val="22"/>
          <w:lang w:val="hy-AM" w:eastAsia="hy-AM"/>
        </w:rPr>
        <w:t>Հայաստանի Հանրապետություն, Լոռու մարզ, ք</w:t>
      </w:r>
      <w:r w:rsidR="000B680F" w:rsidRPr="007743C1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0B680F" w:rsidRPr="007743C1">
        <w:rPr>
          <w:rFonts w:ascii="GHEA Grapalat" w:hAnsi="GHEA Grapalat"/>
          <w:sz w:val="22"/>
          <w:szCs w:val="22"/>
          <w:lang w:val="hy-AM" w:eastAsia="hy-AM"/>
        </w:rPr>
        <w:t xml:space="preserve"> Վանաձոր, Նժդեհի 14):</w:t>
      </w:r>
    </w:p>
    <w:p w14:paraId="06FB9771" w14:textId="2A581FF5" w:rsidR="00B4741E" w:rsidRPr="00A72578" w:rsidRDefault="002A1266" w:rsidP="000B680F">
      <w:pPr>
        <w:shd w:val="clear" w:color="auto" w:fill="FFFFFF"/>
        <w:tabs>
          <w:tab w:val="left" w:pos="900"/>
          <w:tab w:val="left" w:pos="10321"/>
        </w:tabs>
        <w:spacing w:line="276" w:lineRule="auto"/>
        <w:ind w:right="299" w:firstLine="36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Լոռու</w:t>
      </w:r>
      <w:r w:rsidR="00F346B2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 տեղակալի (ծածկագիր՝ 71-28.2.</w:t>
      </w:r>
      <w:r w:rsidR="000B680F">
        <w:rPr>
          <w:rFonts w:ascii="GHEA Grapalat" w:hAnsi="GHEA Grapalat"/>
          <w:sz w:val="22"/>
          <w:szCs w:val="22"/>
          <w:lang w:val="hy-AM" w:eastAsia="hy-AM"/>
        </w:rPr>
        <w:t>թ</w:t>
      </w:r>
      <w:r w:rsidR="00F346B2" w:rsidRPr="00A72578">
        <w:rPr>
          <w:rFonts w:ascii="GHEA Grapalat" w:hAnsi="GHEA Grapalat"/>
          <w:sz w:val="22"/>
          <w:szCs w:val="22"/>
          <w:lang w:val="hy-AM" w:eastAsia="hy-AM"/>
        </w:rPr>
        <w:t xml:space="preserve">-Ղ4-1) 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F53549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bookmarkStart w:id="0" w:name="_GoBack"/>
      <w:bookmarkEnd w:id="0"/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22DC3A95" w:rsidR="00E12BFB" w:rsidRPr="00A72578" w:rsidRDefault="00E12BFB" w:rsidP="00752932">
      <w:pPr>
        <w:shd w:val="clear" w:color="auto" w:fill="FFFFFF"/>
        <w:spacing w:line="276" w:lineRule="auto"/>
        <w:ind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A72578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</w:t>
      </w:r>
      <w:r w:rsidR="00F346B2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FD748E">
        <w:rPr>
          <w:rFonts w:ascii="GHEA Grapalat" w:eastAsia="Sylfaen" w:hAnsi="GHEA Grapalat" w:cs="Sylfaen"/>
          <w:sz w:val="22"/>
          <w:szCs w:val="22"/>
          <w:lang w:val="hy-AM"/>
        </w:rPr>
        <w:t>մայիսի 3</w:t>
      </w:r>
      <w:r w:rsidR="006B1616">
        <w:rPr>
          <w:rFonts w:ascii="GHEA Grapalat" w:eastAsia="Sylfaen" w:hAnsi="GHEA Grapalat" w:cs="Sylfaen"/>
          <w:sz w:val="22"/>
          <w:szCs w:val="22"/>
          <w:lang w:val="hy-AM"/>
        </w:rPr>
        <w:t>1</w:t>
      </w:r>
      <w:r w:rsidR="00FD748E">
        <w:rPr>
          <w:rFonts w:ascii="GHEA Grapalat" w:eastAsia="Sylfaen" w:hAnsi="GHEA Grapalat" w:cs="Sylfaen"/>
          <w:sz w:val="22"/>
          <w:szCs w:val="22"/>
          <w:lang w:val="hy-AM"/>
        </w:rPr>
        <w:t>-ի</w:t>
      </w:r>
      <w:r w:rsidR="00731EE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ց </w:t>
      </w:r>
      <w:r w:rsidR="00FD748E">
        <w:rPr>
          <w:rFonts w:ascii="GHEA Grapalat" w:eastAsia="Sylfaen" w:hAnsi="GHEA Grapalat" w:cs="Sylfaen"/>
          <w:sz w:val="22"/>
          <w:szCs w:val="22"/>
          <w:lang w:val="hy-AM"/>
        </w:rPr>
        <w:t xml:space="preserve">հունիսի </w:t>
      </w:r>
      <w:r w:rsidR="006B1616">
        <w:rPr>
          <w:rFonts w:ascii="GHEA Grapalat" w:eastAsia="Sylfaen" w:hAnsi="GHEA Grapalat" w:cs="Sylfaen"/>
          <w:sz w:val="22"/>
          <w:szCs w:val="22"/>
          <w:lang w:val="hy-AM"/>
        </w:rPr>
        <w:t>6</w:t>
      </w:r>
      <w:r w:rsidR="00977BB2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/>
          <w:i/>
        </w:rPr>
      </w:pPr>
      <w:r w:rsidRPr="00A72578">
        <w:rPr>
          <w:rFonts w:ascii="GHEA Grapalat" w:hAnsi="GHEA Grapalat" w:cs="Arial"/>
          <w:i/>
        </w:rPr>
        <w:t>Դ</w:t>
      </w:r>
      <w:r w:rsidR="00CD7410" w:rsidRPr="00A72578">
        <w:rPr>
          <w:rFonts w:ascii="GHEA Grapalat" w:hAnsi="GHEA Grapalat" w:cs="Arial"/>
          <w:i/>
        </w:rPr>
        <w:t>իմում</w:t>
      </w:r>
      <w:r w:rsidRPr="00A72578">
        <w:rPr>
          <w:rFonts w:ascii="GHEA Grapalat" w:hAnsi="GHEA Grapalat" w:cs="Arial"/>
          <w:i/>
          <w:lang w:val="en-US"/>
        </w:rPr>
        <w:t xml:space="preserve"> </w:t>
      </w:r>
      <w:r w:rsidRPr="00A72578">
        <w:rPr>
          <w:rFonts w:ascii="GHEA Grapalat" w:hAnsi="GHEA Grapalat" w:cs="Arial"/>
          <w:i/>
          <w:lang w:val="ru-RU"/>
        </w:rPr>
        <w:t>(</w:t>
      </w:r>
      <w:r w:rsidRPr="00A72578">
        <w:rPr>
          <w:rFonts w:ascii="GHEA Grapalat" w:hAnsi="GHEA Grapalat" w:cs="Arial"/>
          <w:i/>
        </w:rPr>
        <w:t>առցանց</w:t>
      </w:r>
      <w:r w:rsidRPr="00A72578">
        <w:rPr>
          <w:rFonts w:ascii="GHEA Grapalat" w:hAnsi="GHEA Grapalat" w:cs="Arial"/>
          <w:i/>
          <w:lang w:val="ru-RU"/>
        </w:rPr>
        <w:t>)</w:t>
      </w:r>
      <w:r w:rsidR="00CD7410" w:rsidRPr="00A72578">
        <w:rPr>
          <w:rFonts w:ascii="GHEA Grapalat" w:hAnsi="GHEA Grapalat"/>
          <w:i/>
        </w:rPr>
        <w:t>,</w:t>
      </w:r>
    </w:p>
    <w:p w14:paraId="21715CF2" w14:textId="17AF442E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72578">
        <w:rPr>
          <w:rFonts w:ascii="GHEA Grapalat" w:hAnsi="GHEA Grapalat" w:cs="Arial"/>
          <w:i/>
        </w:rPr>
        <w:t>լուսապատճենը</w:t>
      </w:r>
      <w:r w:rsidRPr="00A72578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72578">
        <w:rPr>
          <w:rFonts w:ascii="GHEA Grapalat" w:hAnsi="GHEA Grapalat" w:cs="Arial"/>
          <w:i/>
        </w:rPr>
        <w:t>պատճենը</w:t>
      </w:r>
      <w:r w:rsidRPr="00A72578">
        <w:rPr>
          <w:rFonts w:ascii="GHEA Grapalat" w:hAnsi="GHEA Grapalat" w:cs="Arial"/>
          <w:i/>
        </w:rPr>
        <w:t>),</w:t>
      </w:r>
    </w:p>
    <w:p w14:paraId="57B49BC5" w14:textId="3AC01A2E" w:rsidR="001B69C1" w:rsidRPr="00A72578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72578">
        <w:rPr>
          <w:rFonts w:ascii="GHEA Grapalat" w:hAnsi="GHEA Grapalat" w:cs="Arial"/>
          <w:i/>
        </w:rPr>
        <w:t>փաստաթղթի(երի) լուսանկար</w:t>
      </w:r>
      <w:r w:rsidRPr="00A72578">
        <w:rPr>
          <w:rFonts w:ascii="GHEA Grapalat" w:hAnsi="GHEA Grapalat" w:cs="Arial"/>
          <w:i/>
        </w:rPr>
        <w:t>,</w:t>
      </w:r>
    </w:p>
    <w:p w14:paraId="6FB9816E" w14:textId="786B1711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լուսանկար՝ 3X4 չափսի:</w:t>
      </w:r>
    </w:p>
    <w:p w14:paraId="2D2941D0" w14:textId="0765CC4A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0B680F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6B1616">
        <w:rPr>
          <w:rFonts w:ascii="GHEA Grapalat" w:hAnsi="GHEA Grapalat"/>
          <w:sz w:val="22"/>
          <w:szCs w:val="22"/>
          <w:lang w:val="hy-AM" w:eastAsia="hy-AM"/>
        </w:rPr>
        <w:t>հուլիսի 1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ժամը 1</w:t>
      </w:r>
      <w:r w:rsidR="006B1616">
        <w:rPr>
          <w:rFonts w:ascii="GHEA Grapalat" w:hAnsi="GHEA Grapalat"/>
          <w:sz w:val="22"/>
          <w:szCs w:val="22"/>
          <w:lang w:val="hy-AM" w:eastAsia="hy-AM"/>
        </w:rPr>
        <w:t>0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118CA4C7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2022 թվականի </w:t>
      </w:r>
      <w:r w:rsidR="006B1616">
        <w:rPr>
          <w:rFonts w:ascii="GHEA Grapalat" w:hAnsi="GHEA Grapalat"/>
          <w:sz w:val="22"/>
          <w:szCs w:val="22"/>
          <w:lang w:val="hy-AM" w:eastAsia="hy-AM"/>
        </w:rPr>
        <w:t>հուլիսի 6</w:t>
      </w:r>
      <w:r w:rsidR="00977BB2">
        <w:rPr>
          <w:rFonts w:ascii="GHEA Grapalat" w:hAnsi="GHEA Grapalat"/>
          <w:sz w:val="22"/>
          <w:szCs w:val="22"/>
          <w:lang w:val="hy-AM" w:eastAsia="hy-AM"/>
        </w:rPr>
        <w:t>-ին՝  ժամը 1</w:t>
      </w:r>
      <w:r w:rsidR="00FD748E">
        <w:rPr>
          <w:rFonts w:ascii="GHEA Grapalat" w:hAnsi="GHEA Grapalat"/>
          <w:sz w:val="22"/>
          <w:szCs w:val="22"/>
          <w:lang w:val="hy-AM" w:eastAsia="hy-AM"/>
        </w:rPr>
        <w:t>5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18E2DB4C" w:rsidR="004141AE" w:rsidRPr="00A72578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256.623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ե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կու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 հիսունվեց հազար վեց հարյուր քսաներեք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A037C4">
        <w:rPr>
          <w:rFonts w:ascii="GHEA Grapalat" w:hAnsi="GHEA Grapalat"/>
          <w:sz w:val="22"/>
          <w:szCs w:val="22"/>
          <w:lang w:val="hy-AM" w:eastAsia="hy-AM"/>
        </w:rPr>
        <w:t xml:space="preserve">ՀՀ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դրամ է: </w:t>
      </w:r>
    </w:p>
    <w:p w14:paraId="5FBF979E" w14:textId="77777777" w:rsidR="00CD7410" w:rsidRPr="00A72578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lastRenderedPageBreak/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A72578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A72578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A72578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A72578" w:rsidRDefault="004141AE" w:rsidP="005861F6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60A6F476" w:rsidR="00E17A65" w:rsidRPr="00A72578" w:rsidRDefault="00770448" w:rsidP="005861F6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6B1616" w:rsidRPr="006B1616">
        <w:rPr>
          <w:rFonts w:ascii="GHEA Grapalat" w:hAnsi="GHEA Grapalat"/>
          <w:sz w:val="22"/>
          <w:szCs w:val="22"/>
          <w:lang w:val="hy-AM"/>
        </w:rPr>
        <w:t>6, 10, 37, 86, 89, 125, 131, 149, 151, 154, 157</w:t>
      </w:r>
    </w:p>
    <w:p w14:paraId="71C6747B" w14:textId="2072CCBA" w:rsidR="004141AE" w:rsidRPr="00F0099C" w:rsidRDefault="00E17A65" w:rsidP="005861F6">
      <w:pPr>
        <w:spacing w:line="276" w:lineRule="auto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ղումը՝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hyperlink r:id="rId9" w:history="1">
        <w:r w:rsidR="004141AE" w:rsidRPr="00F0099C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43723</w:t>
        </w:r>
      </w:hyperlink>
    </w:p>
    <w:p w14:paraId="7B0F1F92" w14:textId="7B3ACC65" w:rsidR="004141AE" w:rsidRPr="00C70236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</w:p>
    <w:p w14:paraId="2AF7AA22" w14:textId="4AA9D22A" w:rsidR="004141AE" w:rsidRPr="00A72578" w:rsidRDefault="004141AE" w:rsidP="005861F6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5E308D2" w14:textId="6F018AA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1712C732" w14:textId="5F5B9CBA" w:rsidR="004141AE" w:rsidRPr="0033360D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9081</w:t>
        </w:r>
      </w:hyperlink>
    </w:p>
    <w:p w14:paraId="4D8DDBA0" w14:textId="77777777" w:rsidR="0033360D" w:rsidRPr="0033360D" w:rsidRDefault="0033360D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24DAFAFA" w:rsidR="004141AE" w:rsidRPr="00A72578" w:rsidRDefault="004141AE" w:rsidP="005861F6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0E8BF672" w14:textId="6C162E4F" w:rsidR="00770448" w:rsidRPr="00A72578" w:rsidRDefault="0077044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314C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6B1616" w:rsidRPr="006B1616">
        <w:rPr>
          <w:rFonts w:ascii="GHEA Grapalat" w:hAnsi="GHEA Grapalat" w:cs="Calibri"/>
          <w:sz w:val="22"/>
          <w:szCs w:val="22"/>
          <w:lang w:val="hy-AM"/>
        </w:rPr>
        <w:t>4, 9, 11, 17, 19, 21</w:t>
      </w:r>
    </w:p>
    <w:p w14:paraId="42936663" w14:textId="10F5F55B" w:rsidR="004141AE" w:rsidRPr="00C70236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1" w:history="1">
        <w:r w:rsidR="005861F6" w:rsidRPr="00F0099C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38910</w:t>
        </w:r>
      </w:hyperlink>
    </w:p>
    <w:p w14:paraId="46D26330" w14:textId="77777777" w:rsidR="005861F6" w:rsidRPr="00A72578" w:rsidRDefault="005861F6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348F7177" w:rsidR="004141AE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«ՀՀ-ում ստուգումների կազմակերպման և անցկացման մասին» օրենք</w:t>
      </w:r>
    </w:p>
    <w:p w14:paraId="602E406D" w14:textId="6957D1F0" w:rsidR="001F791D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FF031B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1F791D" w:rsidRPr="00A72578">
        <w:rPr>
          <w:rFonts w:ascii="GHEA Grapalat" w:hAnsi="GHEA Grapalat" w:cs="Calibri"/>
          <w:sz w:val="22"/>
          <w:szCs w:val="22"/>
          <w:lang w:val="hy-AM"/>
        </w:rPr>
        <w:t xml:space="preserve"> 2, 2.1, 3, 4, 6, 7, 8, 10</w:t>
      </w:r>
    </w:p>
    <w:p w14:paraId="489D71EC" w14:textId="59C3B545" w:rsidR="00A72578" w:rsidRDefault="00FF031B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ղումը՝</w:t>
      </w:r>
      <w:r w:rsidR="004141AE"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2" w:history="1">
        <w:r w:rsidR="0033360D" w:rsidRPr="000F3462">
          <w:rPr>
            <w:rStyle w:val="Hyperlink"/>
            <w:lang w:val="hy-AM"/>
          </w:rPr>
          <w:t>h</w:t>
        </w:r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ttps://www.arlis.am/DocumentView.aspx?docid=154717</w:t>
        </w:r>
      </w:hyperlink>
    </w:p>
    <w:p w14:paraId="04847331" w14:textId="77777777" w:rsidR="0033360D" w:rsidRPr="0033360D" w:rsidRDefault="0033360D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6872BEC" w14:textId="0730DF6E" w:rsidR="005B3362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օրենք</w:t>
      </w:r>
    </w:p>
    <w:p w14:paraId="26732F6A" w14:textId="18D61E5F" w:rsidR="005D0591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5D0591" w:rsidRPr="00A72578">
        <w:rPr>
          <w:rFonts w:ascii="GHEA Grapalat" w:hAnsi="GHEA Grapalat"/>
          <w:sz w:val="22"/>
          <w:szCs w:val="22"/>
          <w:lang w:val="hy-AM"/>
        </w:rPr>
        <w:t>3, 20, 21, 30, 44, 53, 88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</w:p>
    <w:p w14:paraId="2694B500" w14:textId="794777D8" w:rsidR="00AE18BC" w:rsidRDefault="005B3362" w:rsidP="0033360D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r w:rsidR="0033360D" w:rsidRPr="0033360D">
        <w:rPr>
          <w:rStyle w:val="Hyperlink"/>
          <w:rFonts w:ascii="GHEA Grapalat" w:hAnsi="GHEA Grapalat"/>
          <w:sz w:val="22"/>
          <w:szCs w:val="22"/>
          <w:lang w:val="hy-AM"/>
        </w:rPr>
        <w:t>https://www.arlis.am/DocumentView.aspx?docid=159065</w:t>
      </w:r>
    </w:p>
    <w:p w14:paraId="45CD8D9C" w14:textId="77777777" w:rsidR="0033360D" w:rsidRPr="00A72578" w:rsidRDefault="0033360D" w:rsidP="0033360D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2FB6C4B7" w14:textId="41123495" w:rsidR="002A2E63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  <w:r w:rsidR="00C70236">
        <w:rPr>
          <w:rFonts w:ascii="GHEA Grapalat" w:hAnsi="GHEA Grapalat" w:cs="Calibri"/>
          <w:sz w:val="22"/>
          <w:szCs w:val="22"/>
          <w:lang w:val="hy-AM"/>
        </w:rPr>
        <w:t>«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</w:t>
      </w:r>
      <w:r w:rsidR="00C70236">
        <w:rPr>
          <w:rFonts w:ascii="GHEA Grapalat" w:hAnsi="GHEA Grapalat" w:cs="Calibri"/>
          <w:sz w:val="22"/>
          <w:szCs w:val="22"/>
          <w:lang w:val="hy-AM"/>
        </w:rPr>
        <w:t>»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  օրեն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>ս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52A35435" w14:textId="2AA241A9" w:rsidR="006B1616" w:rsidRDefault="002A2E63" w:rsidP="0033360D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6B1616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Հո</w:t>
      </w:r>
      <w:r w:rsidR="001F057B" w:rsidRPr="00A72578">
        <w:rPr>
          <w:rFonts w:ascii="GHEA Grapalat" w:hAnsi="GHEA Grapalat" w:cs="Calibri"/>
          <w:sz w:val="22"/>
          <w:szCs w:val="22"/>
          <w:lang w:val="hy-AM"/>
        </w:rPr>
        <w:t xml:space="preserve">դվածներ՝ </w:t>
      </w:r>
      <w:r w:rsidR="006B1616" w:rsidRPr="006B1616">
        <w:rPr>
          <w:rFonts w:ascii="GHEA Grapalat" w:hAnsi="GHEA Grapalat" w:cs="Calibri"/>
          <w:sz w:val="22"/>
          <w:szCs w:val="22"/>
          <w:lang w:val="hy-AM"/>
        </w:rPr>
        <w:t>12, 23, 33, 37, 225, 254, 282</w:t>
      </w:r>
    </w:p>
    <w:p w14:paraId="162C7047" w14:textId="5EE24C9E" w:rsidR="00A451A8" w:rsidRDefault="006B1616" w:rsidP="0033360D">
      <w:pPr>
        <w:spacing w:line="276" w:lineRule="auto"/>
        <w:jc w:val="both"/>
        <w:rPr>
          <w:rFonts w:ascii="Arial" w:hAnsi="Arial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2A2E63"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2A2E63"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3" w:history="1">
        <w:r w:rsidRPr="00D53D4B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62986</w:t>
        </w:r>
      </w:hyperlink>
    </w:p>
    <w:p w14:paraId="13606C37" w14:textId="77777777" w:rsidR="006B1616" w:rsidRPr="006B1616" w:rsidRDefault="006B1616" w:rsidP="0033360D">
      <w:pPr>
        <w:spacing w:line="276" w:lineRule="auto"/>
        <w:jc w:val="both"/>
        <w:rPr>
          <w:rStyle w:val="Hyperlink"/>
          <w:rFonts w:ascii="Arial" w:hAnsi="Arial"/>
          <w:sz w:val="22"/>
          <w:szCs w:val="22"/>
          <w:lang w:val="hy-AM"/>
        </w:rPr>
      </w:pPr>
    </w:p>
    <w:p w14:paraId="61179FEF" w14:textId="5AAB29D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հողային օրենսգիրք</w:t>
      </w:r>
    </w:p>
    <w:p w14:paraId="02371750" w14:textId="4E36BF47" w:rsidR="006E348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, 7, 9, 10, 48, 52, 54,  55, 56, 61,</w:t>
      </w:r>
      <w:r w:rsidR="00C02FF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4, 67, 76, 78</w:t>
      </w:r>
    </w:p>
    <w:p w14:paraId="6F28A600" w14:textId="415648CB" w:rsidR="000B680F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33360D">
        <w:rPr>
          <w:rStyle w:val="Hyperlink"/>
          <w:lang w:val="hy-AM" w:eastAsia="ru-RU"/>
        </w:rPr>
        <w:t xml:space="preserve"> </w:t>
      </w:r>
      <w:hyperlink r:id="rId14" w:history="1">
        <w:r w:rsidR="00D53D4B" w:rsidRPr="00D53D4B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63308</w:t>
        </w:r>
      </w:hyperlink>
    </w:p>
    <w:p w14:paraId="549632CF" w14:textId="77777777" w:rsidR="00D53D4B" w:rsidRPr="00D53D4B" w:rsidRDefault="00D53D4B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2D708842" w14:textId="77777777" w:rsidR="0033360D" w:rsidRPr="0033360D" w:rsidRDefault="0033360D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3AD27DCE" w14:textId="4EE09887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«Քաղաքաշինության մասին» օրենք</w:t>
      </w:r>
    </w:p>
    <w:p w14:paraId="265CCEE5" w14:textId="77777777" w:rsidR="00B43E1D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3, 4,  6, 9, 10, 10.1, 13, 17, 21, 22</w:t>
      </w:r>
      <w:r w:rsidR="00B43E1D" w:rsidRPr="00A72578">
        <w:rPr>
          <w:rFonts w:ascii="MS Gothic" w:eastAsia="MS Gothic" w:hAnsi="MS Gothic" w:cs="MS Gothic" w:hint="eastAsia"/>
          <w:sz w:val="22"/>
          <w:szCs w:val="22"/>
          <w:lang w:val="hy-AM"/>
        </w:rPr>
        <w:t>․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1, 25, 26, 27, 30</w:t>
      </w:r>
    </w:p>
    <w:p w14:paraId="3DAA1A7C" w14:textId="68E78CC9" w:rsidR="00977BB2" w:rsidRPr="0033360D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     Հղումը՝ </w:t>
      </w:r>
      <w:hyperlink r:id="rId15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60955</w:t>
        </w:r>
      </w:hyperlink>
    </w:p>
    <w:p w14:paraId="2A01E68A" w14:textId="77777777" w:rsidR="0033360D" w:rsidRPr="0033360D" w:rsidRDefault="0033360D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42CED748" w14:textId="1425BED9" w:rsidR="00092431" w:rsidRDefault="00092431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07174E92" w14:textId="77777777" w:rsidR="00092431" w:rsidRPr="00752932" w:rsidRDefault="00092431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3BB569FB" w14:textId="77777777" w:rsidR="00752932" w:rsidRPr="00752932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5D67FBDF" w14:textId="30EEB099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lastRenderedPageBreak/>
        <w:t xml:space="preserve">     </w:t>
      </w:r>
      <w:r w:rsidR="00871073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«Էներգետիկայի բնագավառում և էներգասպառման ոլորտում տեխնիկական  </w:t>
      </w:r>
    </w:p>
    <w:p w14:paraId="4728E29F" w14:textId="1153F79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վերահսկողության մասին» օրենք</w:t>
      </w:r>
    </w:p>
    <w:p w14:paraId="12F0F3FD" w14:textId="28B0D439" w:rsidR="00AA2CC9" w:rsidRPr="00A72578" w:rsidRDefault="00AA2CC9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ներ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2,</w:t>
      </w:r>
      <w:r w:rsidR="00D352B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B3362" w:rsidRPr="00A72578">
        <w:rPr>
          <w:rFonts w:ascii="GHEA Grapalat" w:hAnsi="GHEA Grapalat" w:cs="Calibri"/>
          <w:sz w:val="22"/>
          <w:szCs w:val="22"/>
          <w:lang w:val="hy-AM"/>
        </w:rPr>
        <w:t xml:space="preserve">4,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7, 9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13235C35" w14:textId="6853646B" w:rsidR="00752932" w:rsidRPr="0033360D" w:rsidRDefault="00871073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hyperlink r:id="rId16" w:history="1">
        <w:r w:rsidR="0033360D" w:rsidRPr="0033360D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arlis.am/DocumentView.aspx?docid=158716</w:t>
        </w:r>
      </w:hyperlink>
    </w:p>
    <w:p w14:paraId="46E463A8" w14:textId="77777777" w:rsidR="0033360D" w:rsidRPr="0033360D" w:rsidRDefault="0033360D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</w:p>
    <w:p w14:paraId="2448F9F5" w14:textId="627A9141" w:rsidR="00D352BF" w:rsidRPr="00A72578" w:rsidRDefault="00871073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>«Գեոդեզիայի և քարտեզագրության մասին</w:t>
      </w:r>
      <w:r w:rsidR="009B5E73" w:rsidRPr="00A72578">
        <w:rPr>
          <w:rFonts w:ascii="GHEA Grapalat" w:hAnsi="GHEA Grapalat"/>
          <w:sz w:val="22"/>
          <w:szCs w:val="22"/>
          <w:lang w:val="hy-AM"/>
        </w:rPr>
        <w:t xml:space="preserve">»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 xml:space="preserve"> օրենք </w:t>
      </w:r>
    </w:p>
    <w:p w14:paraId="313576D0" w14:textId="2D5290C7" w:rsidR="004141AE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 w:firstLine="9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ներ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2, </w:t>
      </w:r>
      <w:r w:rsidR="00D02D33" w:rsidRPr="00A72578">
        <w:rPr>
          <w:rFonts w:ascii="GHEA Grapalat" w:hAnsi="GHEA Grapalat"/>
          <w:sz w:val="22"/>
          <w:szCs w:val="22"/>
          <w:lang w:val="hy-AM"/>
        </w:rPr>
        <w:t xml:space="preserve">5,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16 </w:t>
      </w:r>
    </w:p>
    <w:p w14:paraId="49343C3E" w14:textId="3692A6EF" w:rsidR="00C70236" w:rsidRPr="0033360D" w:rsidRDefault="00D352BF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GHEA Grapalat" w:eastAsia="Times New Roman" w:hAnsi="GHEA Grapalat" w:cs="Times New Roman"/>
          <w:lang w:eastAsia="ru-RU"/>
        </w:rPr>
      </w:pPr>
      <w:r w:rsidRPr="00A72578">
        <w:rPr>
          <w:rFonts w:ascii="GHEA Grapalat" w:hAnsi="GHEA Grapalat" w:cs="Cambria Math"/>
        </w:rPr>
        <w:t xml:space="preserve">        </w:t>
      </w:r>
      <w:r w:rsidR="006B2967" w:rsidRPr="00A72578">
        <w:rPr>
          <w:rFonts w:ascii="GHEA Grapalat" w:hAnsi="GHEA Grapalat"/>
        </w:rPr>
        <w:t>Հղումը՝</w:t>
      </w:r>
      <w:r w:rsidR="00871073" w:rsidRPr="00A72578">
        <w:rPr>
          <w:rFonts w:ascii="GHEA Grapalat" w:hAnsi="GHEA Grapalat"/>
        </w:rPr>
        <w:t xml:space="preserve"> </w:t>
      </w:r>
      <w:hyperlink r:id="rId17" w:history="1">
        <w:r w:rsidR="0033360D" w:rsidRPr="0033360D">
          <w:rPr>
            <w:rStyle w:val="Hyperlink"/>
            <w:rFonts w:ascii="GHEA Grapalat" w:eastAsia="Times New Roman" w:hAnsi="GHEA Grapalat" w:cs="Times New Roman"/>
            <w:lang w:eastAsia="ru-RU"/>
          </w:rPr>
          <w:t>https://www.arlis.am/DocumentView.aspx?docid=159067</w:t>
        </w:r>
      </w:hyperlink>
    </w:p>
    <w:p w14:paraId="19A86934" w14:textId="77777777" w:rsidR="0033360D" w:rsidRPr="0033360D" w:rsidRDefault="0033360D" w:rsidP="007249F3">
      <w:pPr>
        <w:pStyle w:val="ListParagraph"/>
        <w:spacing w:after="0" w:line="276" w:lineRule="auto"/>
        <w:ind w:left="0"/>
        <w:jc w:val="both"/>
        <w:rPr>
          <w:rFonts w:ascii="Arial" w:hAnsi="Arial"/>
        </w:rPr>
      </w:pPr>
    </w:p>
    <w:p w14:paraId="1A3D9F13" w14:textId="77777777" w:rsidR="00613564" w:rsidRDefault="00613564" w:rsidP="00613564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 w:rsidRPr="003349B9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E58F9">
        <w:rPr>
          <w:rFonts w:ascii="GHEA Grapalat" w:hAnsi="GHEA Grapalat" w:cs="Calibri"/>
          <w:sz w:val="22"/>
          <w:szCs w:val="22"/>
          <w:lang w:val="hy-AM"/>
        </w:rPr>
        <w:t xml:space="preserve">«Գրավոր խոսք», Վազգեն Գաբրիելյան, երրորդ լրամշակված հրատարակություն, Լիմուշ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3349B9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6E58F9">
        <w:rPr>
          <w:rFonts w:ascii="GHEA Grapalat" w:hAnsi="GHEA Grapalat" w:cs="Calibri"/>
          <w:sz w:val="22"/>
          <w:szCs w:val="22"/>
          <w:lang w:val="hy-AM"/>
        </w:rPr>
        <w:t>հրատարակչություն, Երևան 2012 թ.</w:t>
      </w:r>
    </w:p>
    <w:p w14:paraId="490C6974" w14:textId="77777777" w:rsidR="00613564" w:rsidRDefault="00613564" w:rsidP="00613564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 Է</w:t>
      </w:r>
      <w:r w:rsidRPr="006E58F9">
        <w:rPr>
          <w:rFonts w:ascii="GHEA Grapalat" w:hAnsi="GHEA Grapalat" w:cs="Calibri"/>
          <w:sz w:val="22"/>
          <w:szCs w:val="22"/>
          <w:lang w:val="hy-AM"/>
        </w:rPr>
        <w:t>ջեր՝ 70-129</w:t>
      </w:r>
    </w:p>
    <w:p w14:paraId="7C3660E7" w14:textId="77777777" w:rsidR="00613564" w:rsidRPr="00F53549" w:rsidRDefault="00613564" w:rsidP="00613564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626DAE">
        <w:rPr>
          <w:sz w:val="22"/>
          <w:szCs w:val="22"/>
          <w:lang w:val="hy-AM"/>
        </w:rPr>
        <w:t xml:space="preserve">     </w:t>
      </w:r>
      <w:r w:rsidRPr="00626DA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626DAE">
        <w:rPr>
          <w:sz w:val="22"/>
          <w:szCs w:val="22"/>
          <w:lang w:val="hy-AM"/>
        </w:rPr>
        <w:t xml:space="preserve">  </w:t>
      </w:r>
      <w:hyperlink r:id="rId18" w:history="1">
        <w:r w:rsidRPr="006E58F9">
          <w:rPr>
            <w:rStyle w:val="Hyperlink"/>
            <w:rFonts w:ascii="GHEA Grapalat" w:hAnsi="GHEA Grapalat"/>
            <w:sz w:val="22"/>
            <w:szCs w:val="22"/>
            <w:lang w:val="hy-AM"/>
          </w:rPr>
          <w:t>http://ijevanlib.ysu.am/wp-content/uploads/2017/12/gravor-khosq.pdf</w:t>
        </w:r>
      </w:hyperlink>
    </w:p>
    <w:p w14:paraId="4B5A3F2C" w14:textId="77777777" w:rsidR="00613564" w:rsidRDefault="00613564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E7376BD" w14:textId="77777777" w:rsidR="00613564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141566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5E9F1EE1" w14:textId="77777777" w:rsidR="00613564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>
        <w:rPr>
          <w:rFonts w:ascii="GHEA Grapalat" w:hAnsi="GHEA Grapalat" w:cs="Calibri"/>
          <w:sz w:val="22"/>
          <w:szCs w:val="22"/>
          <w:lang w:val="hy-AM"/>
        </w:rPr>
        <w:t>Է</w:t>
      </w:r>
      <w:r w:rsidRPr="00381017">
        <w:rPr>
          <w:rFonts w:ascii="GHEA Grapalat" w:hAnsi="GHEA Grapalat" w:cs="Calibri"/>
          <w:sz w:val="22"/>
          <w:szCs w:val="22"/>
          <w:lang w:val="hy-AM"/>
        </w:rPr>
        <w:t>ջեր</w:t>
      </w:r>
      <w:r>
        <w:rPr>
          <w:rFonts w:ascii="GHEA Grapalat" w:hAnsi="GHEA Grapalat" w:cs="Calibri"/>
          <w:sz w:val="22"/>
          <w:szCs w:val="22"/>
          <w:lang w:val="hy-AM"/>
        </w:rPr>
        <w:t>՝</w:t>
      </w:r>
      <w:r w:rsidRPr="00381017">
        <w:rPr>
          <w:rFonts w:ascii="GHEA Grapalat" w:hAnsi="GHEA Grapalat" w:cs="Calibri"/>
          <w:sz w:val="22"/>
          <w:szCs w:val="22"/>
          <w:lang w:val="hy-AM"/>
        </w:rPr>
        <w:t xml:space="preserve"> 18, 19, 31, 54, 81  </w:t>
      </w:r>
    </w:p>
    <w:p w14:paraId="19707F13" w14:textId="77777777" w:rsidR="00613564" w:rsidRPr="00D53D4B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      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19" w:history="1">
        <w:r w:rsidRPr="00D53D4B">
          <w:rPr>
            <w:rStyle w:val="Hyperlink"/>
            <w:rFonts w:ascii="GHEA Grapalat" w:hAnsi="GHEA Grapalat"/>
            <w:sz w:val="22"/>
            <w:szCs w:val="22"/>
            <w:lang w:val="hy-AM"/>
          </w:rPr>
          <w:t>http://fliphtml5.com/fumf/egdx</w:t>
        </w:r>
      </w:hyperlink>
    </w:p>
    <w:p w14:paraId="004CCD20" w14:textId="77777777" w:rsidR="00613564" w:rsidRPr="00F53549" w:rsidRDefault="00613564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5FCCB14C" w14:textId="77777777" w:rsidR="00613564" w:rsidRPr="007743C1" w:rsidRDefault="00613564" w:rsidP="00613564">
      <w:pPr>
        <w:spacing w:line="276" w:lineRule="auto"/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7743C1">
        <w:rPr>
          <w:rFonts w:ascii="GHEA Grapalat" w:hAnsi="GHEA Grapalat"/>
          <w:sz w:val="22"/>
          <w:szCs w:val="22"/>
          <w:lang w:val="hy-AM"/>
        </w:rPr>
        <w:t xml:space="preserve">  Ինֆորմատիկա 8-րդ դասարան։ Հանրակրթական ավագ դպրոցի ընդհանուր և  հումանիտար հոսքերի համար։ Ս.Ս.Ավետիսյան, Ա.Վ.Դանիելյան։ </w:t>
      </w:r>
    </w:p>
    <w:p w14:paraId="4ABAA6C5" w14:textId="6D5AFD93" w:rsidR="00613564" w:rsidRPr="007743C1" w:rsidRDefault="00613564" w:rsidP="00613564">
      <w:pPr>
        <w:spacing w:line="276" w:lineRule="auto"/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7743C1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</w:t>
      </w:r>
      <w:r w:rsidR="009478D8" w:rsidRPr="009478D8">
        <w:rPr>
          <w:rFonts w:ascii="GHEA Grapalat" w:hAnsi="GHEA Grapalat"/>
          <w:sz w:val="22"/>
          <w:szCs w:val="22"/>
          <w:lang w:val="hy-AM"/>
        </w:rPr>
        <w:t>5-6, 45-46, 89 Էջեր</w:t>
      </w:r>
    </w:p>
    <w:p w14:paraId="759CBE90" w14:textId="77777777" w:rsidR="00613564" w:rsidRPr="007743C1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7743C1">
        <w:rPr>
          <w:rFonts w:ascii="GHEA Grapalat" w:hAnsi="GHEA Grapalat"/>
          <w:sz w:val="22"/>
          <w:szCs w:val="22"/>
          <w:lang w:val="hy-AM" w:eastAsia="ru-RU"/>
        </w:rPr>
        <w:t xml:space="preserve">  Հղումը՝</w:t>
      </w:r>
      <w:r w:rsidRPr="007743C1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20" w:anchor="p=2" w:history="1">
        <w:r w:rsidRPr="007743C1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6A4D1A7C" w14:textId="77777777" w:rsidR="00613564" w:rsidRPr="00A72578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A72578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A72578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339E569F" w14:textId="5FEBA193" w:rsidR="00407C85" w:rsidRPr="001570BA" w:rsidRDefault="001570BA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75F5B41D" w14:textId="3BC717DF" w:rsidR="00407C85" w:rsidRPr="001570BA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Style w:val="Hyperlink"/>
          <w:rFonts w:ascii="GHEA Grapalat" w:hAnsi="GHEA Grapalat" w:cs="Arial"/>
          <w:color w:val="auto"/>
          <w:sz w:val="22"/>
          <w:szCs w:val="22"/>
          <w:u w:val="none"/>
          <w:lang w:val="hy-AM"/>
        </w:rPr>
        <w:t xml:space="preserve">  </w:t>
      </w:r>
      <w:r w:rsidR="00407C85" w:rsidRPr="001570BA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>հղումը՝</w:t>
      </w:r>
      <w:r w:rsidR="00407C85" w:rsidRPr="001570BA">
        <w:rPr>
          <w:rStyle w:val="Hyperlink"/>
          <w:rFonts w:ascii="GHEA Grapalat" w:hAnsi="GHEA Grapalat"/>
          <w:color w:val="auto"/>
          <w:sz w:val="22"/>
          <w:szCs w:val="22"/>
          <w:lang w:val="hy-AM"/>
        </w:rPr>
        <w:t xml:space="preserve"> </w:t>
      </w:r>
      <w:hyperlink r:id="rId22" w:history="1">
        <w:r w:rsidR="00407C85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0165F6CA" w14:textId="4C525045" w:rsidR="00407C85" w:rsidRPr="001570BA" w:rsidRDefault="00407C85" w:rsidP="00046E3B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sz w:val="22"/>
          <w:szCs w:val="22"/>
          <w:lang w:val="hy-AM" w:eastAsia="ru-RU"/>
        </w:rPr>
      </w:pPr>
      <w:r w:rsidRPr="001570BA">
        <w:rPr>
          <w:rFonts w:ascii="GHEA Grapalat" w:hAnsi="GHEA Grapalat"/>
          <w:sz w:val="22"/>
          <w:szCs w:val="22"/>
          <w:lang w:val="hy-AM"/>
        </w:rPr>
        <w:t>«Բար</w:t>
      </w:r>
      <w:r w:rsidR="00D65EC4" w:rsidRPr="001570BA">
        <w:rPr>
          <w:rFonts w:ascii="GHEA Grapalat" w:hAnsi="GHEA Grapalat"/>
          <w:sz w:val="22"/>
          <w:szCs w:val="22"/>
          <w:lang w:val="hy-AM"/>
        </w:rPr>
        <w:t>եվ</w:t>
      </w:r>
      <w:r w:rsidRPr="001570BA">
        <w:rPr>
          <w:rFonts w:ascii="GHEA Grapalat" w:hAnsi="GHEA Grapalat"/>
          <w:sz w:val="22"/>
          <w:szCs w:val="22"/>
          <w:lang w:val="hy-AM"/>
        </w:rPr>
        <w:t>արքություն» կոմպետենցիա</w:t>
      </w:r>
      <w:r w:rsidRPr="001570BA">
        <w:rPr>
          <w:rFonts w:ascii="GHEA Grapalat" w:hAnsi="GHEA Grapalat"/>
          <w:sz w:val="22"/>
          <w:szCs w:val="22"/>
          <w:lang w:val="hy-AM"/>
        </w:rPr>
        <w:br/>
        <w:t>հղումը՝</w:t>
      </w:r>
      <w:r w:rsidRPr="001570BA">
        <w:rPr>
          <w:rFonts w:ascii="Calibri" w:hAnsi="Calibri" w:cs="Calibri"/>
          <w:sz w:val="22"/>
          <w:szCs w:val="22"/>
          <w:lang w:val="hy-AM"/>
        </w:rPr>
        <w:t> </w:t>
      </w:r>
      <w:r w:rsidRPr="001570BA">
        <w:rPr>
          <w:rFonts w:ascii="GHEA Grapalat" w:hAnsi="GHEA Grapalat"/>
          <w:sz w:val="22"/>
          <w:szCs w:val="22"/>
          <w:lang w:val="hy-AM"/>
        </w:rPr>
        <w:t xml:space="preserve"> </w:t>
      </w:r>
      <w:hyperlink r:id="rId23" w:history="1">
        <w:r w:rsidRPr="001570BA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516EB884" w14:textId="7017EAC1" w:rsidR="00407C85" w:rsidRPr="00C70236" w:rsidRDefault="000B680F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407C85" w:rsidRPr="00C70236">
        <w:rPr>
          <w:rFonts w:ascii="GHEA Grapalat" w:hAnsi="GHEA Grapalat" w:cs="Sylfaen"/>
          <w:sz w:val="22"/>
          <w:szCs w:val="22"/>
          <w:lang w:val="hy-AM"/>
        </w:rPr>
        <w:t>«Աշխատակազմ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 xml:space="preserve"> (</w:t>
      </w:r>
      <w:r w:rsidR="00407C85" w:rsidRPr="00C70236">
        <w:rPr>
          <w:rFonts w:ascii="GHEA Grapalat" w:hAnsi="GHEA Grapalat" w:cs="Sylfaen"/>
          <w:sz w:val="22"/>
          <w:szCs w:val="22"/>
          <w:lang w:val="hy-AM"/>
        </w:rPr>
        <w:t>կատարողական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)</w:t>
      </w:r>
      <w:r w:rsidR="00407C85" w:rsidRPr="00C70236">
        <w:rPr>
          <w:rFonts w:ascii="GHEA Grapalat" w:hAnsi="GHEA Grapalat" w:cs="Sylfaen"/>
          <w:sz w:val="22"/>
          <w:szCs w:val="22"/>
          <w:lang w:val="hy-AM"/>
        </w:rPr>
        <w:t xml:space="preserve">» </w:t>
      </w:r>
    </w:p>
    <w:p w14:paraId="3979FDBB" w14:textId="6095EDB7" w:rsidR="00407C85" w:rsidRPr="00C70236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C70236">
        <w:rPr>
          <w:rFonts w:ascii="GHEA Grapalat" w:hAnsi="GHEA Grapalat" w:cs="Sylfaen"/>
          <w:sz w:val="22"/>
          <w:szCs w:val="22"/>
          <w:lang w:val="hy-AM"/>
        </w:rPr>
        <w:t>կոմպետենցիա</w:t>
      </w:r>
    </w:p>
    <w:p w14:paraId="7E6CBD7B" w14:textId="7FFE3458" w:rsidR="00956E13" w:rsidRPr="00C70236" w:rsidRDefault="00407C85" w:rsidP="00046E3B">
      <w:pPr>
        <w:spacing w:line="276" w:lineRule="auto"/>
        <w:ind w:left="720"/>
        <w:rPr>
          <w:rFonts w:ascii="GHEA Grapalat" w:hAnsi="GHEA Grapalat" w:cs="Sylfaen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>«Խնդրի լուծում» կոմպետենցիա</w:t>
      </w:r>
    </w:p>
    <w:p w14:paraId="2CAE065B" w14:textId="72CD6C34" w:rsidR="00956E13" w:rsidRPr="001570BA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 xml:space="preserve">հղումը՝ </w:t>
      </w:r>
      <w:hyperlink r:id="rId24" w:history="1">
        <w:r w:rsidR="00956E13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CDEFCCB" w14:textId="77777777" w:rsidR="00170593" w:rsidRPr="00A72578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6876A06B" w:rsidR="00CD7410" w:rsidRPr="00A72578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</w:t>
      </w:r>
      <w:r w:rsidRPr="00A72578">
        <w:rPr>
          <w:rFonts w:ascii="GHEA Grapalat" w:hAnsi="GHEA Grapalat"/>
          <w:sz w:val="22"/>
          <w:szCs w:val="22"/>
          <w:lang w:val="hy-AM"/>
        </w:rPr>
        <w:lastRenderedPageBreak/>
        <w:t>կառավարման վարչություն (հասցե`</w:t>
      </w:r>
      <w:r w:rsidR="003A1D88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>(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515</w:t>
      </w:r>
      <w:r w:rsidR="005861F6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>752</w:t>
      </w:r>
      <w:r w:rsidRPr="00A72578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72578" w:rsidRDefault="00566B10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5" w:history="1">
        <w:r w:rsidR="00CD7410" w:rsidRPr="00A72578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72578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72578" w:rsidSect="000B680F">
      <w:pgSz w:w="12240" w:h="15840"/>
      <w:pgMar w:top="540" w:right="54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B8CF74" w14:textId="77777777" w:rsidR="00566B10" w:rsidRDefault="00566B10" w:rsidP="00C47A7F">
      <w:r>
        <w:separator/>
      </w:r>
    </w:p>
  </w:endnote>
  <w:endnote w:type="continuationSeparator" w:id="0">
    <w:p w14:paraId="24EB41AE" w14:textId="77777777" w:rsidR="00566B10" w:rsidRDefault="00566B10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A32898" w14:textId="77777777" w:rsidR="00566B10" w:rsidRDefault="00566B10" w:rsidP="00C47A7F">
      <w:r>
        <w:separator/>
      </w:r>
    </w:p>
  </w:footnote>
  <w:footnote w:type="continuationSeparator" w:id="0">
    <w:p w14:paraId="2C91C13F" w14:textId="77777777" w:rsidR="00566B10" w:rsidRDefault="00566B10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84255"/>
    <w:rsid w:val="00092431"/>
    <w:rsid w:val="000A4E64"/>
    <w:rsid w:val="000B4D73"/>
    <w:rsid w:val="000B680F"/>
    <w:rsid w:val="001033CF"/>
    <w:rsid w:val="00117A2D"/>
    <w:rsid w:val="00121DBB"/>
    <w:rsid w:val="00124176"/>
    <w:rsid w:val="001455E2"/>
    <w:rsid w:val="001570BA"/>
    <w:rsid w:val="001619D9"/>
    <w:rsid w:val="001700E5"/>
    <w:rsid w:val="00170593"/>
    <w:rsid w:val="001A0D51"/>
    <w:rsid w:val="001A17C0"/>
    <w:rsid w:val="001B69C1"/>
    <w:rsid w:val="001C6921"/>
    <w:rsid w:val="001E4BC2"/>
    <w:rsid w:val="001E712E"/>
    <w:rsid w:val="001F057B"/>
    <w:rsid w:val="001F791D"/>
    <w:rsid w:val="0021283C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74549"/>
    <w:rsid w:val="0047454D"/>
    <w:rsid w:val="00477D79"/>
    <w:rsid w:val="00496B16"/>
    <w:rsid w:val="004B1006"/>
    <w:rsid w:val="004B1801"/>
    <w:rsid w:val="004F1916"/>
    <w:rsid w:val="00503479"/>
    <w:rsid w:val="00536797"/>
    <w:rsid w:val="005603BD"/>
    <w:rsid w:val="00566B10"/>
    <w:rsid w:val="00570904"/>
    <w:rsid w:val="00571E51"/>
    <w:rsid w:val="00581600"/>
    <w:rsid w:val="005847BD"/>
    <w:rsid w:val="005861F6"/>
    <w:rsid w:val="005A0A5F"/>
    <w:rsid w:val="005B3362"/>
    <w:rsid w:val="005B3713"/>
    <w:rsid w:val="005C1130"/>
    <w:rsid w:val="005C5DF8"/>
    <w:rsid w:val="005D0591"/>
    <w:rsid w:val="005D758C"/>
    <w:rsid w:val="005F1F6C"/>
    <w:rsid w:val="005F750F"/>
    <w:rsid w:val="005F7AB1"/>
    <w:rsid w:val="00603C2E"/>
    <w:rsid w:val="00607758"/>
    <w:rsid w:val="00613564"/>
    <w:rsid w:val="00617017"/>
    <w:rsid w:val="00666578"/>
    <w:rsid w:val="00675062"/>
    <w:rsid w:val="00691CAB"/>
    <w:rsid w:val="006B1616"/>
    <w:rsid w:val="006B1917"/>
    <w:rsid w:val="006B2967"/>
    <w:rsid w:val="006D22E8"/>
    <w:rsid w:val="006D6462"/>
    <w:rsid w:val="006E348E"/>
    <w:rsid w:val="007136CD"/>
    <w:rsid w:val="007215CC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5DBA"/>
    <w:rsid w:val="007A077A"/>
    <w:rsid w:val="007A5151"/>
    <w:rsid w:val="007A7E59"/>
    <w:rsid w:val="007C1924"/>
    <w:rsid w:val="007E21C0"/>
    <w:rsid w:val="00804810"/>
    <w:rsid w:val="00805F6C"/>
    <w:rsid w:val="008105EA"/>
    <w:rsid w:val="0082263A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8D8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37C4"/>
    <w:rsid w:val="00A12AE0"/>
    <w:rsid w:val="00A15197"/>
    <w:rsid w:val="00A451A8"/>
    <w:rsid w:val="00A65798"/>
    <w:rsid w:val="00A72578"/>
    <w:rsid w:val="00A74E4F"/>
    <w:rsid w:val="00A831D0"/>
    <w:rsid w:val="00A9616A"/>
    <w:rsid w:val="00AA2CC9"/>
    <w:rsid w:val="00AD037D"/>
    <w:rsid w:val="00AD6446"/>
    <w:rsid w:val="00AE18BC"/>
    <w:rsid w:val="00B02891"/>
    <w:rsid w:val="00B22381"/>
    <w:rsid w:val="00B334FF"/>
    <w:rsid w:val="00B34775"/>
    <w:rsid w:val="00B3589B"/>
    <w:rsid w:val="00B43E1D"/>
    <w:rsid w:val="00B4741E"/>
    <w:rsid w:val="00B75BC1"/>
    <w:rsid w:val="00B875B8"/>
    <w:rsid w:val="00B9027A"/>
    <w:rsid w:val="00B93E69"/>
    <w:rsid w:val="00BA5DF8"/>
    <w:rsid w:val="00BB4A40"/>
    <w:rsid w:val="00BE12AC"/>
    <w:rsid w:val="00BE7674"/>
    <w:rsid w:val="00C02FF8"/>
    <w:rsid w:val="00C2422B"/>
    <w:rsid w:val="00C2591E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2661D"/>
    <w:rsid w:val="00D27F31"/>
    <w:rsid w:val="00D352BF"/>
    <w:rsid w:val="00D35382"/>
    <w:rsid w:val="00D466FD"/>
    <w:rsid w:val="00D51B16"/>
    <w:rsid w:val="00D53D4B"/>
    <w:rsid w:val="00D65EC4"/>
    <w:rsid w:val="00D66B52"/>
    <w:rsid w:val="00D708F3"/>
    <w:rsid w:val="00D82CFE"/>
    <w:rsid w:val="00D94502"/>
    <w:rsid w:val="00DA3690"/>
    <w:rsid w:val="00DA6403"/>
    <w:rsid w:val="00DC261D"/>
    <w:rsid w:val="00DC384E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5C84"/>
    <w:rsid w:val="00F53549"/>
    <w:rsid w:val="00F739D7"/>
    <w:rsid w:val="00F73DE0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2986" TargetMode="External"/><Relationship Id="rId18" Type="http://schemas.openxmlformats.org/officeDocument/2006/relationships/hyperlink" Target="http://ijevanlib.ysu.am/wp-content/uploads/2017/12/gravor-khosq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s://utfsib.am/site/uploads/files/&#1392;&#1377;&#1397;&#1407;&#1377;&#1408;&#1377;&#1408;&#1400;&#1410;&#1385;&#1397;&#1400;&#1410;&#1398;%202/71-28.2.&#1385;-&#1346;4-1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59067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8716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4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0955" TargetMode="External"/><Relationship Id="rId23" Type="http://schemas.openxmlformats.org/officeDocument/2006/relationships/hyperlink" Target="https://www.gov.am/u_files/file/Haytararutyunner/3.pdf" TargetMode="External"/><Relationship Id="rId10" Type="http://schemas.openxmlformats.org/officeDocument/2006/relationships/hyperlink" Target="https://www.arlis.am/DocumentView.aspx?docid=159081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63308" TargetMode="External"/><Relationship Id="rId22" Type="http://schemas.openxmlformats.org/officeDocument/2006/relationships/hyperlink" Target="https://www.gov.am/u_files/file/Haytararutyunner/7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0</TotalTime>
  <Pages>4</Pages>
  <Words>1104</Words>
  <Characters>629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3</cp:revision>
  <dcterms:created xsi:type="dcterms:W3CDTF">2020-06-06T12:47:00Z</dcterms:created>
  <dcterms:modified xsi:type="dcterms:W3CDTF">2022-05-31T07:58:00Z</dcterms:modified>
</cp:coreProperties>
</file>